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75F16" w14:textId="468BFABA" w:rsidR="00EB4CAC" w:rsidRPr="005833B2" w:rsidRDefault="000C084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ehnologija vina</w:t>
      </w:r>
    </w:p>
    <w:p w14:paraId="5657937A" w14:textId="0EAC2A1B" w:rsidR="00EB4CAC" w:rsidRPr="005833B2" w:rsidRDefault="00EB4CAC" w:rsidP="00EB4CAC">
      <w:pPr>
        <w:jc w:val="center"/>
        <w:rPr>
          <w:rFonts w:cstheme="minorHAnsi"/>
          <w:b/>
          <w:sz w:val="24"/>
          <w:szCs w:val="24"/>
        </w:rPr>
      </w:pPr>
      <w:r w:rsidRPr="005833B2">
        <w:rPr>
          <w:rFonts w:cstheme="minorHAnsi"/>
          <w:b/>
          <w:sz w:val="24"/>
          <w:szCs w:val="24"/>
        </w:rPr>
        <w:t>Rezultati p</w:t>
      </w:r>
      <w:r w:rsidR="009320F0">
        <w:rPr>
          <w:rFonts w:cstheme="minorHAnsi"/>
          <w:b/>
          <w:sz w:val="24"/>
          <w:szCs w:val="24"/>
        </w:rPr>
        <w:t>ismenog</w:t>
      </w:r>
      <w:r w:rsidRPr="005833B2">
        <w:rPr>
          <w:rFonts w:cstheme="minorHAnsi"/>
          <w:b/>
          <w:sz w:val="24"/>
          <w:szCs w:val="24"/>
        </w:rPr>
        <w:t xml:space="preserve"> ispita</w:t>
      </w:r>
      <w:r w:rsidR="00271A81" w:rsidRPr="005833B2">
        <w:rPr>
          <w:rFonts w:cstheme="minorHAnsi"/>
          <w:b/>
          <w:sz w:val="24"/>
          <w:szCs w:val="24"/>
        </w:rPr>
        <w:t xml:space="preserve"> održanog </w:t>
      </w:r>
      <w:r w:rsidR="00D36BE4">
        <w:rPr>
          <w:rFonts w:cstheme="minorHAnsi"/>
          <w:b/>
          <w:sz w:val="24"/>
          <w:szCs w:val="24"/>
        </w:rPr>
        <w:t>15</w:t>
      </w:r>
      <w:r w:rsidR="003A253D" w:rsidRPr="005833B2">
        <w:rPr>
          <w:rFonts w:cstheme="minorHAnsi"/>
          <w:b/>
          <w:sz w:val="24"/>
          <w:szCs w:val="24"/>
        </w:rPr>
        <w:t>.</w:t>
      </w:r>
      <w:r w:rsidR="000C0840">
        <w:rPr>
          <w:rFonts w:cstheme="minorHAnsi"/>
          <w:b/>
          <w:sz w:val="24"/>
          <w:szCs w:val="24"/>
        </w:rPr>
        <w:t>6</w:t>
      </w:r>
      <w:r w:rsidR="003A253D" w:rsidRPr="005833B2">
        <w:rPr>
          <w:rFonts w:cstheme="minorHAnsi"/>
          <w:b/>
          <w:sz w:val="24"/>
          <w:szCs w:val="24"/>
        </w:rPr>
        <w:t>.202</w:t>
      </w:r>
      <w:r w:rsidR="00D36BE4">
        <w:rPr>
          <w:rFonts w:cstheme="minorHAnsi"/>
          <w:b/>
          <w:sz w:val="24"/>
          <w:szCs w:val="24"/>
        </w:rPr>
        <w:t>6</w:t>
      </w:r>
      <w:r w:rsidR="002F6D13" w:rsidRPr="005833B2">
        <w:rPr>
          <w:rFonts w:cstheme="minorHAnsi"/>
          <w:b/>
          <w:sz w:val="24"/>
          <w:szCs w:val="24"/>
        </w:rPr>
        <w:t>.</w:t>
      </w:r>
    </w:p>
    <w:p w14:paraId="78C189E8" w14:textId="03741182" w:rsidR="00EB4CAC" w:rsidRPr="005833B2" w:rsidRDefault="00EB4CAC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>Na p</w:t>
      </w:r>
      <w:r w:rsidR="00523559">
        <w:rPr>
          <w:rFonts w:cstheme="minorHAnsi"/>
          <w:sz w:val="24"/>
          <w:szCs w:val="24"/>
        </w:rPr>
        <w:t>ismenom</w:t>
      </w:r>
      <w:r w:rsidR="003E1E78">
        <w:rPr>
          <w:rFonts w:cstheme="minorHAnsi"/>
          <w:sz w:val="24"/>
          <w:szCs w:val="24"/>
        </w:rPr>
        <w:t xml:space="preserve"> ispitu zadovoljili su sl</w:t>
      </w:r>
      <w:r w:rsidRPr="005833B2">
        <w:rPr>
          <w:rFonts w:cstheme="minorHAnsi"/>
          <w:sz w:val="24"/>
          <w:szCs w:val="24"/>
        </w:rPr>
        <w:t>jedeći kandidati: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68"/>
        <w:gridCol w:w="3581"/>
        <w:gridCol w:w="2977"/>
      </w:tblGrid>
      <w:tr w:rsidR="003F508E" w:rsidRPr="005833B2" w14:paraId="686D3202" w14:textId="77777777" w:rsidTr="003F508E">
        <w:tc>
          <w:tcPr>
            <w:tcW w:w="2368" w:type="dxa"/>
          </w:tcPr>
          <w:p w14:paraId="33D47A46" w14:textId="1EA8ABD5" w:rsidR="003F508E" w:rsidRPr="0076217C" w:rsidRDefault="003F508E" w:rsidP="0076217C">
            <w:pPr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  <w:r w:rsidRPr="0076217C">
              <w:rPr>
                <w:rFonts w:cstheme="minorHAnsi"/>
                <w:b/>
                <w:sz w:val="24"/>
                <w:szCs w:val="24"/>
              </w:rPr>
              <w:t>JMBAG</w:t>
            </w:r>
          </w:p>
        </w:tc>
        <w:tc>
          <w:tcPr>
            <w:tcW w:w="3581" w:type="dxa"/>
          </w:tcPr>
          <w:p w14:paraId="7963A5F8" w14:textId="77777777" w:rsidR="003F508E" w:rsidRPr="0076217C" w:rsidRDefault="003F508E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6217C">
              <w:rPr>
                <w:rFonts w:cstheme="minorHAnsi"/>
                <w:b/>
                <w:sz w:val="24"/>
                <w:szCs w:val="24"/>
              </w:rPr>
              <w:t>% riješenog ispita</w:t>
            </w:r>
          </w:p>
        </w:tc>
        <w:tc>
          <w:tcPr>
            <w:tcW w:w="2977" w:type="dxa"/>
          </w:tcPr>
          <w:p w14:paraId="7EE3136D" w14:textId="77777777" w:rsidR="003F508E" w:rsidRPr="0076217C" w:rsidRDefault="003F508E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</w:t>
            </w:r>
            <w:r w:rsidRPr="0076217C">
              <w:rPr>
                <w:rFonts w:cstheme="minorHAnsi"/>
                <w:b/>
                <w:sz w:val="24"/>
                <w:szCs w:val="24"/>
              </w:rPr>
              <w:t>cjena</w:t>
            </w:r>
          </w:p>
        </w:tc>
      </w:tr>
      <w:tr w:rsidR="003F508E" w:rsidRPr="005833B2" w14:paraId="55EC9821" w14:textId="77777777" w:rsidTr="003F508E">
        <w:tc>
          <w:tcPr>
            <w:tcW w:w="2368" w:type="dxa"/>
          </w:tcPr>
          <w:p w14:paraId="402468D8" w14:textId="0F976962" w:rsidR="003F508E" w:rsidRPr="000C0840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0859</w:t>
            </w:r>
          </w:p>
        </w:tc>
        <w:tc>
          <w:tcPr>
            <w:tcW w:w="3581" w:type="dxa"/>
          </w:tcPr>
          <w:p w14:paraId="4FD6F272" w14:textId="7B7F4829" w:rsidR="003F508E" w:rsidRPr="003E1E78" w:rsidRDefault="003F508E" w:rsidP="0076217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4,00</w:t>
            </w:r>
          </w:p>
        </w:tc>
        <w:tc>
          <w:tcPr>
            <w:tcW w:w="2977" w:type="dxa"/>
          </w:tcPr>
          <w:p w14:paraId="041FE04D" w14:textId="029862F7" w:rsidR="003F508E" w:rsidRPr="003E1E78" w:rsidRDefault="003F508E" w:rsidP="0076217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A058D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53242320" w14:textId="77777777" w:rsidTr="003F508E">
        <w:tc>
          <w:tcPr>
            <w:tcW w:w="2368" w:type="dxa"/>
          </w:tcPr>
          <w:p w14:paraId="7094FFA1" w14:textId="2D4B8CA4" w:rsidR="003F508E" w:rsidRPr="000C0840" w:rsidRDefault="003F508E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47921</w:t>
            </w:r>
          </w:p>
        </w:tc>
        <w:tc>
          <w:tcPr>
            <w:tcW w:w="3581" w:type="dxa"/>
          </w:tcPr>
          <w:p w14:paraId="1F1FB4EF" w14:textId="3BC24071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8,00</w:t>
            </w:r>
          </w:p>
        </w:tc>
        <w:tc>
          <w:tcPr>
            <w:tcW w:w="2977" w:type="dxa"/>
          </w:tcPr>
          <w:p w14:paraId="1E6CE89A" w14:textId="3B1A13FD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15B69BEB" w14:textId="77777777" w:rsidTr="003F508E">
        <w:tc>
          <w:tcPr>
            <w:tcW w:w="2368" w:type="dxa"/>
          </w:tcPr>
          <w:p w14:paraId="2C6471E5" w14:textId="6CD6B30A" w:rsidR="003F508E" w:rsidRPr="003E1E78" w:rsidRDefault="003F508E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2031</w:t>
            </w:r>
          </w:p>
        </w:tc>
        <w:tc>
          <w:tcPr>
            <w:tcW w:w="3581" w:type="dxa"/>
          </w:tcPr>
          <w:p w14:paraId="24722DEB" w14:textId="33F038F5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0,00</w:t>
            </w:r>
          </w:p>
        </w:tc>
        <w:tc>
          <w:tcPr>
            <w:tcW w:w="2977" w:type="dxa"/>
          </w:tcPr>
          <w:p w14:paraId="4B584E09" w14:textId="5B346C1A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1CB7AC2D" w14:textId="77777777" w:rsidTr="003F508E">
        <w:tc>
          <w:tcPr>
            <w:tcW w:w="2368" w:type="dxa"/>
          </w:tcPr>
          <w:p w14:paraId="19884863" w14:textId="76842A2E" w:rsidR="003F508E" w:rsidRPr="003E1E78" w:rsidRDefault="003F508E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49055</w:t>
            </w:r>
          </w:p>
        </w:tc>
        <w:tc>
          <w:tcPr>
            <w:tcW w:w="3581" w:type="dxa"/>
          </w:tcPr>
          <w:p w14:paraId="1C4DB26B" w14:textId="669F2C9E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0,00</w:t>
            </w:r>
          </w:p>
        </w:tc>
        <w:tc>
          <w:tcPr>
            <w:tcW w:w="2977" w:type="dxa"/>
          </w:tcPr>
          <w:p w14:paraId="6BC26C0A" w14:textId="4FFEB61B" w:rsidR="003F508E" w:rsidRPr="003E1E78" w:rsidRDefault="003F508E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11F08EB3" w14:textId="77777777" w:rsidTr="003F508E">
        <w:tc>
          <w:tcPr>
            <w:tcW w:w="2368" w:type="dxa"/>
          </w:tcPr>
          <w:p w14:paraId="4D550D98" w14:textId="1764CCB4" w:rsidR="003F508E" w:rsidRPr="003E1E78" w:rsidRDefault="003F508E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744</w:t>
            </w:r>
          </w:p>
        </w:tc>
        <w:tc>
          <w:tcPr>
            <w:tcW w:w="3581" w:type="dxa"/>
          </w:tcPr>
          <w:p w14:paraId="52F7527D" w14:textId="2113C282" w:rsidR="003F508E" w:rsidRPr="003E1E78" w:rsidRDefault="003F508E" w:rsidP="006A058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4,00</w:t>
            </w:r>
          </w:p>
        </w:tc>
        <w:tc>
          <w:tcPr>
            <w:tcW w:w="2977" w:type="dxa"/>
          </w:tcPr>
          <w:p w14:paraId="7524702E" w14:textId="18094453" w:rsidR="003F508E" w:rsidRPr="003E1E78" w:rsidRDefault="003F508E" w:rsidP="006A058D">
            <w:pPr>
              <w:jc w:val="center"/>
              <w:rPr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6DC2342F" w14:textId="77777777" w:rsidTr="003F508E">
        <w:tc>
          <w:tcPr>
            <w:tcW w:w="2368" w:type="dxa"/>
          </w:tcPr>
          <w:p w14:paraId="549F116A" w14:textId="4D92260D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076</w:t>
            </w:r>
          </w:p>
        </w:tc>
        <w:tc>
          <w:tcPr>
            <w:tcW w:w="3581" w:type="dxa"/>
          </w:tcPr>
          <w:p w14:paraId="756BE5AC" w14:textId="76D371D3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,00</w:t>
            </w:r>
          </w:p>
        </w:tc>
        <w:tc>
          <w:tcPr>
            <w:tcW w:w="2977" w:type="dxa"/>
          </w:tcPr>
          <w:p w14:paraId="4756F357" w14:textId="3628C801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6FDA31BC" w14:textId="77777777" w:rsidTr="003F508E">
        <w:tc>
          <w:tcPr>
            <w:tcW w:w="2368" w:type="dxa"/>
          </w:tcPr>
          <w:p w14:paraId="4E58D846" w14:textId="15A23140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336063190</w:t>
            </w:r>
          </w:p>
        </w:tc>
        <w:tc>
          <w:tcPr>
            <w:tcW w:w="3581" w:type="dxa"/>
          </w:tcPr>
          <w:p w14:paraId="416DD02B" w14:textId="4AE87AFC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,00</w:t>
            </w:r>
          </w:p>
        </w:tc>
        <w:tc>
          <w:tcPr>
            <w:tcW w:w="2977" w:type="dxa"/>
          </w:tcPr>
          <w:p w14:paraId="2CD7DA30" w14:textId="21986B57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37C657D7" w14:textId="77777777" w:rsidTr="003F508E">
        <w:tc>
          <w:tcPr>
            <w:tcW w:w="2368" w:type="dxa"/>
          </w:tcPr>
          <w:p w14:paraId="20B2F262" w14:textId="1BA9231E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2297</w:t>
            </w:r>
          </w:p>
        </w:tc>
        <w:tc>
          <w:tcPr>
            <w:tcW w:w="3581" w:type="dxa"/>
          </w:tcPr>
          <w:p w14:paraId="0C096176" w14:textId="5F41BCAE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5EECA6C2" w14:textId="62DFF620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28CBF936" w14:textId="77777777" w:rsidTr="003F508E">
        <w:tc>
          <w:tcPr>
            <w:tcW w:w="2368" w:type="dxa"/>
          </w:tcPr>
          <w:p w14:paraId="4F249425" w14:textId="0E4F0D87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2372</w:t>
            </w:r>
          </w:p>
        </w:tc>
        <w:tc>
          <w:tcPr>
            <w:tcW w:w="3581" w:type="dxa"/>
          </w:tcPr>
          <w:p w14:paraId="49541C64" w14:textId="0B0C0209" w:rsidR="003F508E" w:rsidRPr="003E1E78" w:rsidRDefault="003F508E" w:rsidP="00941D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3AD21713" w14:textId="252A6626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570C75DC" w14:textId="77777777" w:rsidTr="003F508E">
        <w:tc>
          <w:tcPr>
            <w:tcW w:w="2368" w:type="dxa"/>
          </w:tcPr>
          <w:p w14:paraId="34246722" w14:textId="78C174D9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333</w:t>
            </w:r>
          </w:p>
        </w:tc>
        <w:tc>
          <w:tcPr>
            <w:tcW w:w="3581" w:type="dxa"/>
          </w:tcPr>
          <w:p w14:paraId="73954702" w14:textId="13631F62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40D218C1" w14:textId="3ABA6BDC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04D9730E" w14:textId="77777777" w:rsidTr="003F508E">
        <w:tc>
          <w:tcPr>
            <w:tcW w:w="2368" w:type="dxa"/>
          </w:tcPr>
          <w:p w14:paraId="14125948" w14:textId="7A5A3C89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380</w:t>
            </w:r>
          </w:p>
        </w:tc>
        <w:tc>
          <w:tcPr>
            <w:tcW w:w="3581" w:type="dxa"/>
          </w:tcPr>
          <w:p w14:paraId="1EF7E943" w14:textId="53D346A8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27BC7B78" w14:textId="38C310C9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45CEE8B6" w14:textId="77777777" w:rsidTr="003F508E">
        <w:tc>
          <w:tcPr>
            <w:tcW w:w="2368" w:type="dxa"/>
          </w:tcPr>
          <w:p w14:paraId="251F8600" w14:textId="29E38EFB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2528</w:t>
            </w:r>
          </w:p>
        </w:tc>
        <w:tc>
          <w:tcPr>
            <w:tcW w:w="3581" w:type="dxa"/>
          </w:tcPr>
          <w:p w14:paraId="45648464" w14:textId="1E9860D4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4,00</w:t>
            </w:r>
          </w:p>
        </w:tc>
        <w:tc>
          <w:tcPr>
            <w:tcW w:w="2977" w:type="dxa"/>
          </w:tcPr>
          <w:p w14:paraId="3C37DABA" w14:textId="6CB24027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zvrstan</w:t>
            </w:r>
            <w:r w:rsidRPr="003E1E78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Pr="003E1E7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3F508E" w:rsidRPr="005833B2" w14:paraId="69FB7522" w14:textId="77777777" w:rsidTr="003F508E">
        <w:tc>
          <w:tcPr>
            <w:tcW w:w="2368" w:type="dxa"/>
          </w:tcPr>
          <w:p w14:paraId="2DC27179" w14:textId="20CDFAC2" w:rsidR="003F508E" w:rsidRPr="003E1E78" w:rsidRDefault="003F508E" w:rsidP="00941D3F">
            <w:pPr>
              <w:rPr>
                <w:rFonts w:cstheme="minorHAnsi"/>
                <w:sz w:val="24"/>
                <w:szCs w:val="24"/>
              </w:rPr>
            </w:pPr>
            <w:r w:rsidRPr="00980368">
              <w:rPr>
                <w:rFonts w:cstheme="minorHAnsi"/>
                <w:sz w:val="24"/>
                <w:szCs w:val="24"/>
              </w:rPr>
              <w:t>0113152575</w:t>
            </w:r>
          </w:p>
        </w:tc>
        <w:tc>
          <w:tcPr>
            <w:tcW w:w="3581" w:type="dxa"/>
          </w:tcPr>
          <w:p w14:paraId="17880341" w14:textId="421D38DA" w:rsidR="003F508E" w:rsidRPr="003E1E78" w:rsidRDefault="003F508E" w:rsidP="00941D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57F1955A" w14:textId="63E6EA8B" w:rsidR="003F508E" w:rsidRPr="003E1E78" w:rsidRDefault="003F508E" w:rsidP="00941D3F">
            <w:pPr>
              <w:jc w:val="center"/>
              <w:rPr>
                <w:sz w:val="24"/>
                <w:szCs w:val="24"/>
              </w:rPr>
            </w:pPr>
            <w:r w:rsidRPr="007932F4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0D40F89D" w14:textId="77777777" w:rsidTr="003F508E">
        <w:tc>
          <w:tcPr>
            <w:tcW w:w="2368" w:type="dxa"/>
          </w:tcPr>
          <w:p w14:paraId="6EC99894" w14:textId="7E2BAD97" w:rsidR="003F508E" w:rsidRPr="003E1E78" w:rsidRDefault="003F508E" w:rsidP="00941D3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058222442</w:t>
            </w:r>
          </w:p>
        </w:tc>
        <w:tc>
          <w:tcPr>
            <w:tcW w:w="3581" w:type="dxa"/>
          </w:tcPr>
          <w:p w14:paraId="46EF4FF0" w14:textId="5F527846" w:rsidR="003F508E" w:rsidRPr="003E1E78" w:rsidRDefault="003F508E" w:rsidP="00941D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65DA92DC" w14:textId="79087017" w:rsidR="003F508E" w:rsidRPr="003E1E78" w:rsidRDefault="003F508E" w:rsidP="00941D3F">
            <w:pPr>
              <w:jc w:val="center"/>
              <w:rPr>
                <w:sz w:val="24"/>
                <w:szCs w:val="24"/>
              </w:rPr>
            </w:pPr>
            <w:r w:rsidRPr="007932F4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247712F6" w14:textId="77777777" w:rsidTr="003F508E">
        <w:tc>
          <w:tcPr>
            <w:tcW w:w="2368" w:type="dxa"/>
          </w:tcPr>
          <w:p w14:paraId="108E47B9" w14:textId="3D757D96" w:rsidR="003F508E" w:rsidRPr="003E1E78" w:rsidRDefault="003F508E" w:rsidP="00941D3F">
            <w:pPr>
              <w:rPr>
                <w:rFonts w:cstheme="minorHAnsi"/>
                <w:sz w:val="24"/>
                <w:szCs w:val="24"/>
              </w:rPr>
            </w:pPr>
            <w:r w:rsidRPr="00980368">
              <w:rPr>
                <w:rFonts w:cstheme="minorHAnsi"/>
                <w:sz w:val="24"/>
                <w:szCs w:val="24"/>
              </w:rPr>
              <w:t>0113143990</w:t>
            </w:r>
          </w:p>
        </w:tc>
        <w:tc>
          <w:tcPr>
            <w:tcW w:w="3581" w:type="dxa"/>
          </w:tcPr>
          <w:p w14:paraId="3D624FE3" w14:textId="408D02A7" w:rsidR="003F508E" w:rsidRPr="003E1E78" w:rsidRDefault="003F508E" w:rsidP="00941D3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5,00</w:t>
            </w:r>
          </w:p>
        </w:tc>
        <w:tc>
          <w:tcPr>
            <w:tcW w:w="2977" w:type="dxa"/>
          </w:tcPr>
          <w:p w14:paraId="7F9F7C78" w14:textId="31944E14" w:rsidR="003F508E" w:rsidRPr="003E1E78" w:rsidRDefault="003F508E" w:rsidP="00941D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932F4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24C21A3A" w14:textId="77777777" w:rsidTr="003F508E">
        <w:tc>
          <w:tcPr>
            <w:tcW w:w="2368" w:type="dxa"/>
          </w:tcPr>
          <w:p w14:paraId="071F3B84" w14:textId="1CA1C3C5" w:rsidR="003F508E" w:rsidRPr="003E1E78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627</w:t>
            </w:r>
          </w:p>
        </w:tc>
        <w:tc>
          <w:tcPr>
            <w:tcW w:w="3581" w:type="dxa"/>
          </w:tcPr>
          <w:p w14:paraId="543AE9C1" w14:textId="4070D591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4,00</w:t>
            </w:r>
          </w:p>
        </w:tc>
        <w:tc>
          <w:tcPr>
            <w:tcW w:w="2977" w:type="dxa"/>
          </w:tcPr>
          <w:p w14:paraId="732670CB" w14:textId="2316C796" w:rsidR="003F508E" w:rsidRPr="003E1E78" w:rsidRDefault="003F508E" w:rsidP="0076217C">
            <w:pPr>
              <w:jc w:val="center"/>
              <w:rPr>
                <w:sz w:val="24"/>
                <w:szCs w:val="24"/>
              </w:rPr>
            </w:pPr>
            <w:r w:rsidRPr="007932F4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3F508E" w:rsidRPr="005833B2" w14:paraId="5A4FEA30" w14:textId="77777777" w:rsidTr="003F508E">
        <w:tc>
          <w:tcPr>
            <w:tcW w:w="2368" w:type="dxa"/>
          </w:tcPr>
          <w:p w14:paraId="70E8D246" w14:textId="6B94C4A1" w:rsidR="003F508E" w:rsidRPr="00941D3F" w:rsidRDefault="003F508E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0427</w:t>
            </w:r>
          </w:p>
        </w:tc>
        <w:tc>
          <w:tcPr>
            <w:tcW w:w="3581" w:type="dxa"/>
          </w:tcPr>
          <w:p w14:paraId="2ED7C409" w14:textId="0EC36821" w:rsidR="003F508E" w:rsidRDefault="003F508E" w:rsidP="007621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3,00</w:t>
            </w:r>
          </w:p>
        </w:tc>
        <w:tc>
          <w:tcPr>
            <w:tcW w:w="2977" w:type="dxa"/>
          </w:tcPr>
          <w:p w14:paraId="268869CF" w14:textId="27B854AF" w:rsidR="003F508E" w:rsidRPr="006A058D" w:rsidRDefault="003F508E" w:rsidP="0076217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A058D">
              <w:rPr>
                <w:rFonts w:cstheme="minorHAnsi"/>
                <w:sz w:val="24"/>
                <w:szCs w:val="24"/>
              </w:rPr>
              <w:t>vrlo dobar (4)</w:t>
            </w:r>
          </w:p>
        </w:tc>
      </w:tr>
    </w:tbl>
    <w:p w14:paraId="6BF8B211" w14:textId="77777777" w:rsidR="00EB4CAC" w:rsidRPr="005833B2" w:rsidRDefault="00EB4CAC" w:rsidP="00EB4CAC">
      <w:pPr>
        <w:rPr>
          <w:rFonts w:cstheme="minorHAnsi"/>
          <w:sz w:val="24"/>
          <w:szCs w:val="24"/>
        </w:rPr>
      </w:pPr>
    </w:p>
    <w:p w14:paraId="27503D32" w14:textId="2C5E154C" w:rsidR="0069293B" w:rsidRDefault="0069293B" w:rsidP="007861F4">
      <w:pPr>
        <w:jc w:val="both"/>
        <w:rPr>
          <w:rFonts w:cstheme="minorHAnsi"/>
          <w:b/>
          <w:bCs/>
          <w:sz w:val="24"/>
          <w:szCs w:val="24"/>
        </w:rPr>
      </w:pPr>
      <w:r w:rsidRPr="0069293B">
        <w:rPr>
          <w:rFonts w:cstheme="minorHAnsi"/>
          <w:b/>
          <w:bCs/>
          <w:sz w:val="24"/>
          <w:szCs w:val="24"/>
        </w:rPr>
        <w:t>Usmeni dio ispita održat će se u</w:t>
      </w:r>
      <w:r w:rsidR="00D36BE4">
        <w:rPr>
          <w:rFonts w:cstheme="minorHAnsi"/>
          <w:b/>
          <w:bCs/>
          <w:sz w:val="24"/>
          <w:szCs w:val="24"/>
        </w:rPr>
        <w:t xml:space="preserve"> utorak</w:t>
      </w:r>
      <w:r w:rsidRPr="0069293B">
        <w:rPr>
          <w:rFonts w:cstheme="minorHAnsi"/>
          <w:b/>
          <w:bCs/>
          <w:sz w:val="24"/>
          <w:szCs w:val="24"/>
        </w:rPr>
        <w:t>, 1</w:t>
      </w:r>
      <w:r w:rsidR="00D36BE4">
        <w:rPr>
          <w:rFonts w:cstheme="minorHAnsi"/>
          <w:b/>
          <w:bCs/>
          <w:sz w:val="24"/>
          <w:szCs w:val="24"/>
        </w:rPr>
        <w:t>6. lipnja 2026</w:t>
      </w:r>
      <w:r w:rsidRPr="0069293B">
        <w:rPr>
          <w:rFonts w:cstheme="minorHAnsi"/>
          <w:b/>
          <w:bCs/>
          <w:sz w:val="24"/>
          <w:szCs w:val="24"/>
        </w:rPr>
        <w:t xml:space="preserve">. u 8.00 sati, soba br. 31 na PTF-u u Osijeku. </w:t>
      </w:r>
    </w:p>
    <w:p w14:paraId="3619CF3D" w14:textId="6DA99669" w:rsidR="007861F4" w:rsidRPr="007861F4" w:rsidRDefault="007861F4" w:rsidP="007861F4">
      <w:pPr>
        <w:jc w:val="both"/>
        <w:rPr>
          <w:rFonts w:cstheme="minorHAnsi"/>
          <w:bCs/>
          <w:sz w:val="24"/>
          <w:szCs w:val="24"/>
        </w:rPr>
      </w:pPr>
      <w:r w:rsidRPr="007861F4">
        <w:rPr>
          <w:rFonts w:cstheme="minorHAnsi"/>
          <w:bCs/>
          <w:sz w:val="24"/>
          <w:szCs w:val="24"/>
        </w:rPr>
        <w:t>Molim sve koji nisu zadovoljni ocjenom i žele pokušati ponovo na jednom od sljedećih ispitnih rokova neka mi se jave mailom.</w:t>
      </w:r>
    </w:p>
    <w:p w14:paraId="4C4875C3" w14:textId="66B43265" w:rsidR="0069293B" w:rsidRPr="0069293B" w:rsidRDefault="0069293B" w:rsidP="007861F4">
      <w:pPr>
        <w:jc w:val="both"/>
        <w:rPr>
          <w:rFonts w:cstheme="minorHAnsi"/>
          <w:sz w:val="24"/>
          <w:szCs w:val="24"/>
          <w:u w:val="single"/>
        </w:rPr>
      </w:pPr>
      <w:r w:rsidRPr="0069293B">
        <w:rPr>
          <w:rFonts w:cstheme="minorHAnsi"/>
          <w:sz w:val="24"/>
          <w:szCs w:val="24"/>
          <w:u w:val="single"/>
        </w:rPr>
        <w:t>Također, ukoliko se ne pojavite na usmenom ispitu, smatrat ću kako ste od istog odustali</w:t>
      </w:r>
      <w:r>
        <w:rPr>
          <w:rFonts w:cstheme="minorHAnsi"/>
          <w:sz w:val="24"/>
          <w:szCs w:val="24"/>
          <w:u w:val="single"/>
        </w:rPr>
        <w:t xml:space="preserve"> i u tom slučaju vidimo </w:t>
      </w:r>
      <w:r w:rsidR="007861F4">
        <w:rPr>
          <w:rFonts w:cstheme="minorHAnsi"/>
          <w:sz w:val="24"/>
          <w:szCs w:val="24"/>
          <w:u w:val="single"/>
        </w:rPr>
        <w:t xml:space="preserve">se </w:t>
      </w:r>
      <w:r>
        <w:rPr>
          <w:rFonts w:cstheme="minorHAnsi"/>
          <w:sz w:val="24"/>
          <w:szCs w:val="24"/>
          <w:u w:val="single"/>
        </w:rPr>
        <w:t>na jednom od nadolazećih ispitnih rokova</w:t>
      </w:r>
      <w:r w:rsidRPr="0069293B">
        <w:rPr>
          <w:rFonts w:cstheme="minorHAnsi"/>
          <w:sz w:val="24"/>
          <w:szCs w:val="24"/>
          <w:u w:val="single"/>
        </w:rPr>
        <w:t xml:space="preserve">. </w:t>
      </w:r>
    </w:p>
    <w:p w14:paraId="12DAA870" w14:textId="77777777" w:rsidR="0069293B" w:rsidRPr="007861F4" w:rsidRDefault="0069293B" w:rsidP="007861F4">
      <w:pPr>
        <w:jc w:val="both"/>
        <w:rPr>
          <w:rFonts w:cstheme="minorHAnsi"/>
          <w:b/>
          <w:sz w:val="24"/>
          <w:szCs w:val="24"/>
        </w:rPr>
      </w:pPr>
      <w:r w:rsidRPr="007861F4">
        <w:rPr>
          <w:rFonts w:cstheme="minorHAnsi"/>
          <w:b/>
          <w:sz w:val="24"/>
          <w:szCs w:val="24"/>
        </w:rPr>
        <w:t>Svi oni koji su riješili 90 % i više pismenog ispita oslobođeni su usmenog dijela ispita i ovim putem im čestitam.</w:t>
      </w:r>
    </w:p>
    <w:p w14:paraId="6B235C6B" w14:textId="27392B65" w:rsidR="00B80E25" w:rsidRPr="005833B2" w:rsidRDefault="0069293B" w:rsidP="007861F4">
      <w:pPr>
        <w:jc w:val="both"/>
        <w:rPr>
          <w:rFonts w:cstheme="minorHAnsi"/>
          <w:sz w:val="24"/>
          <w:szCs w:val="24"/>
        </w:rPr>
      </w:pPr>
      <w:r w:rsidRPr="0069293B">
        <w:rPr>
          <w:rFonts w:cstheme="minorHAnsi"/>
          <w:sz w:val="24"/>
          <w:szCs w:val="24"/>
        </w:rPr>
        <w:t>Želim vam svima puno uspjeha</w:t>
      </w:r>
      <w:r w:rsidR="007861F4">
        <w:rPr>
          <w:rFonts w:cstheme="minorHAnsi"/>
          <w:sz w:val="24"/>
          <w:szCs w:val="24"/>
        </w:rPr>
        <w:t xml:space="preserve"> u daljnjem studiranju i životu!</w:t>
      </w:r>
    </w:p>
    <w:p w14:paraId="469D65DD" w14:textId="0B2FC408" w:rsidR="00EB4CAC" w:rsidRPr="005833B2" w:rsidRDefault="003A253D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 xml:space="preserve">U Osijeku, </w:t>
      </w:r>
      <w:r w:rsidR="00D36BE4">
        <w:rPr>
          <w:rFonts w:cstheme="minorHAnsi"/>
          <w:sz w:val="24"/>
          <w:szCs w:val="24"/>
        </w:rPr>
        <w:t>15</w:t>
      </w:r>
      <w:r w:rsidRPr="005833B2">
        <w:rPr>
          <w:rFonts w:cstheme="minorHAnsi"/>
          <w:sz w:val="24"/>
          <w:szCs w:val="24"/>
        </w:rPr>
        <w:t>.</w:t>
      </w:r>
      <w:r w:rsidR="000B17DF">
        <w:rPr>
          <w:rFonts w:cstheme="minorHAnsi"/>
          <w:sz w:val="24"/>
          <w:szCs w:val="24"/>
        </w:rPr>
        <w:t>6</w:t>
      </w:r>
      <w:r w:rsidRPr="005833B2">
        <w:rPr>
          <w:rFonts w:cstheme="minorHAnsi"/>
          <w:sz w:val="24"/>
          <w:szCs w:val="24"/>
        </w:rPr>
        <w:t>.202</w:t>
      </w:r>
      <w:r w:rsidR="00D36BE4">
        <w:rPr>
          <w:rFonts w:cstheme="minorHAnsi"/>
          <w:sz w:val="24"/>
          <w:szCs w:val="24"/>
        </w:rPr>
        <w:t>6</w:t>
      </w:r>
      <w:r w:rsidR="00EB4CAC" w:rsidRPr="005833B2">
        <w:rPr>
          <w:rFonts w:cstheme="minorHAnsi"/>
          <w:sz w:val="24"/>
          <w:szCs w:val="24"/>
        </w:rPr>
        <w:t xml:space="preserve">.                                                     </w:t>
      </w:r>
      <w:r w:rsidR="005833B2">
        <w:rPr>
          <w:rFonts w:cstheme="minorHAnsi"/>
          <w:sz w:val="24"/>
          <w:szCs w:val="24"/>
        </w:rPr>
        <w:t xml:space="preserve">                   </w:t>
      </w:r>
      <w:r w:rsidR="00EB4CAC" w:rsidRPr="005833B2">
        <w:rPr>
          <w:rFonts w:cstheme="minorHAnsi"/>
          <w:sz w:val="24"/>
          <w:szCs w:val="24"/>
        </w:rPr>
        <w:t xml:space="preserve">  </w:t>
      </w:r>
      <w:r w:rsidR="00F86FD0" w:rsidRPr="005833B2">
        <w:rPr>
          <w:rFonts w:cstheme="minorHAnsi"/>
          <w:sz w:val="24"/>
          <w:szCs w:val="24"/>
        </w:rPr>
        <w:t xml:space="preserve">prof. dr. sc. </w:t>
      </w:r>
      <w:r w:rsidR="00EB4CAC" w:rsidRPr="005833B2">
        <w:rPr>
          <w:rFonts w:cstheme="minorHAnsi"/>
          <w:sz w:val="24"/>
          <w:szCs w:val="24"/>
        </w:rPr>
        <w:t>An</w:t>
      </w:r>
      <w:r w:rsidR="00271A81" w:rsidRPr="005833B2">
        <w:rPr>
          <w:rFonts w:cstheme="minorHAnsi"/>
          <w:sz w:val="24"/>
          <w:szCs w:val="24"/>
        </w:rPr>
        <w:t>ita Pichler</w:t>
      </w:r>
    </w:p>
    <w:sectPr w:rsidR="00EB4CAC" w:rsidRPr="005833B2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D87BF" w14:textId="77777777" w:rsidR="00A83ABC" w:rsidRDefault="00A83ABC" w:rsidP="00EB4CAC">
      <w:pPr>
        <w:spacing w:after="0" w:line="240" w:lineRule="auto"/>
      </w:pPr>
      <w:r>
        <w:separator/>
      </w:r>
    </w:p>
  </w:endnote>
  <w:endnote w:type="continuationSeparator" w:id="0">
    <w:p w14:paraId="60CA346A" w14:textId="77777777" w:rsidR="00A83ABC" w:rsidRDefault="00A83ABC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B87FD" w14:textId="77777777" w:rsidR="00A83ABC" w:rsidRDefault="00A83ABC" w:rsidP="00EB4CAC">
      <w:pPr>
        <w:spacing w:after="0" w:line="240" w:lineRule="auto"/>
      </w:pPr>
      <w:r>
        <w:separator/>
      </w:r>
    </w:p>
  </w:footnote>
  <w:footnote w:type="continuationSeparator" w:id="0">
    <w:p w14:paraId="5350C04D" w14:textId="77777777" w:rsidR="00A83ABC" w:rsidRDefault="00A83ABC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NDa0MLM0MDEzMbZQ0lEKTi0uzszPAykwrAUAE8MqfCwAAAA="/>
  </w:docVars>
  <w:rsids>
    <w:rsidRoot w:val="0066670B"/>
    <w:rsid w:val="00004405"/>
    <w:rsid w:val="00097511"/>
    <w:rsid w:val="000B17DF"/>
    <w:rsid w:val="000B3FAA"/>
    <w:rsid w:val="000C0840"/>
    <w:rsid w:val="000E1C29"/>
    <w:rsid w:val="000E724F"/>
    <w:rsid w:val="00120982"/>
    <w:rsid w:val="00271A81"/>
    <w:rsid w:val="002A7EE4"/>
    <w:rsid w:val="002F6D13"/>
    <w:rsid w:val="00307875"/>
    <w:rsid w:val="0034127F"/>
    <w:rsid w:val="00366E50"/>
    <w:rsid w:val="00384BA3"/>
    <w:rsid w:val="003A253D"/>
    <w:rsid w:val="003D3191"/>
    <w:rsid w:val="003E1E78"/>
    <w:rsid w:val="003E767E"/>
    <w:rsid w:val="003F0F82"/>
    <w:rsid w:val="003F508E"/>
    <w:rsid w:val="0044067D"/>
    <w:rsid w:val="004675D6"/>
    <w:rsid w:val="00523559"/>
    <w:rsid w:val="00532B2A"/>
    <w:rsid w:val="005547A4"/>
    <w:rsid w:val="005833B2"/>
    <w:rsid w:val="0066670B"/>
    <w:rsid w:val="0069293B"/>
    <w:rsid w:val="006A058D"/>
    <w:rsid w:val="00740223"/>
    <w:rsid w:val="0076217C"/>
    <w:rsid w:val="007861F4"/>
    <w:rsid w:val="008A1E8E"/>
    <w:rsid w:val="008E2F6A"/>
    <w:rsid w:val="009320F0"/>
    <w:rsid w:val="00941D3F"/>
    <w:rsid w:val="00973FDE"/>
    <w:rsid w:val="00980368"/>
    <w:rsid w:val="00A113D7"/>
    <w:rsid w:val="00A83ABC"/>
    <w:rsid w:val="00AB07E9"/>
    <w:rsid w:val="00B37BA1"/>
    <w:rsid w:val="00B64022"/>
    <w:rsid w:val="00B80E25"/>
    <w:rsid w:val="00BA49F9"/>
    <w:rsid w:val="00C7450C"/>
    <w:rsid w:val="00CC2E4E"/>
    <w:rsid w:val="00CD7C63"/>
    <w:rsid w:val="00D34FC9"/>
    <w:rsid w:val="00D36BE4"/>
    <w:rsid w:val="00D45D9D"/>
    <w:rsid w:val="00E96E3D"/>
    <w:rsid w:val="00EB4CAC"/>
    <w:rsid w:val="00EF7F31"/>
    <w:rsid w:val="00F47D28"/>
    <w:rsid w:val="00F54B93"/>
    <w:rsid w:val="00F5507B"/>
    <w:rsid w:val="00F86FD0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6AB03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3</cp:revision>
  <cp:lastPrinted>2026-06-15T09:39:00Z</cp:lastPrinted>
  <dcterms:created xsi:type="dcterms:W3CDTF">2026-06-15T09:40:00Z</dcterms:created>
  <dcterms:modified xsi:type="dcterms:W3CDTF">2026-06-15T09:40:00Z</dcterms:modified>
</cp:coreProperties>
</file>